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D03E141" w14:textId="77777777" w:rsidR="00275013" w:rsidRDefault="00275013" w:rsidP="00275013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2</w:t>
      </w:r>
    </w:p>
    <w:p w14:paraId="48E57A12" w14:textId="061238DD" w:rsidR="00275013" w:rsidRPr="00114A72" w:rsidRDefault="00275013" w:rsidP="00275013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17</w:t>
      </w:r>
    </w:p>
    <w:p w14:paraId="2688CDE5" w14:textId="77777777" w:rsidR="00275013" w:rsidRPr="00114A72" w:rsidRDefault="00275013" w:rsidP="00275013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694F9D5C" w14:textId="77777777" w:rsidR="00275013" w:rsidRPr="00114A72" w:rsidRDefault="00275013" w:rsidP="0027501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E54C417" w14:textId="77777777" w:rsidR="00275013" w:rsidRPr="00114A72" w:rsidRDefault="00275013" w:rsidP="0027501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4F36EE4" w14:textId="77777777" w:rsidR="00275013" w:rsidRPr="00114A72" w:rsidRDefault="00275013" w:rsidP="0027501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9F1CDB7" w14:textId="77777777" w:rsidR="00275013" w:rsidRPr="00114A72" w:rsidRDefault="00275013" w:rsidP="0027501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C6D9164" w14:textId="77777777" w:rsidR="00275013" w:rsidRPr="00114A72" w:rsidRDefault="00275013" w:rsidP="0027501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26F6DBD" w14:textId="77777777" w:rsidR="00275013" w:rsidRPr="00114A72" w:rsidRDefault="00275013" w:rsidP="0027501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7D1BF47" w14:textId="77777777" w:rsidR="00275013" w:rsidRPr="00114A72" w:rsidRDefault="00275013" w:rsidP="0027501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A3FBE8" w14:textId="77777777" w:rsidR="00275013" w:rsidRPr="00114A72" w:rsidRDefault="00275013" w:rsidP="002750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203C986" w14:textId="77777777" w:rsidR="00275013" w:rsidRPr="00114A72" w:rsidRDefault="00275013" w:rsidP="002750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4656F624" w14:textId="77777777" w:rsidR="00275013" w:rsidRDefault="00275013" w:rsidP="002750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112DA277" w14:textId="77777777" w:rsidR="00275013" w:rsidRPr="00E17FA1" w:rsidRDefault="00275013" w:rsidP="002750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1EBE6B7A" w14:textId="46DCD6A0" w:rsidR="00275013" w:rsidRDefault="00275013" w:rsidP="00275013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</w:t>
      </w: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zure 103 Module 2, Hands </w:t>
      </w:r>
      <w:proofErr w:type="gramStart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– 17</w:t>
      </w:r>
    </w:p>
    <w:p w14:paraId="0A2DDC4C" w14:textId="0BC798C3" w:rsidR="00275013" w:rsidRPr="00AD7C29" w:rsidRDefault="00431E4B" w:rsidP="00275013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bookmarkStart w:id="1" w:name="_GoBack"/>
      <w:r>
        <w:rPr>
          <w:rFonts w:ascii="Cambria" w:eastAsia="Cambria" w:hAnsi="Cambria" w:cs="Cambria"/>
          <w:b/>
          <w:szCs w:val="32"/>
          <w:lang w:val="en-US" w:eastAsia="en-IN"/>
        </w:rPr>
        <w:t>Creating and using Azure CDN Endpoints</w:t>
      </w:r>
    </w:p>
    <w:bookmarkEnd w:id="1"/>
    <w:p w14:paraId="704CCB92" w14:textId="37B84E62" w:rsidR="000A6B64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D704C7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D704C7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760E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 storage account for Blob Storage and upload a few images. If you don’t know how to create a blob storage, please refer previous hands on about BLOB Storage.</w:t>
      </w:r>
    </w:p>
    <w:p w14:paraId="3B541902" w14:textId="6B1F0CB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2137BC9F" w14:textId="42C26432" w:rsidR="00815D92" w:rsidRDefault="00815D92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4CD1B1C0" wp14:editId="6CF3CAFA">
            <wp:extent cx="5943600" cy="28759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8789E" w14:textId="77777777" w:rsidR="00815D92" w:rsidRDefault="00815D92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58800509" w14:textId="5CF3C92A" w:rsidR="000A6B64" w:rsidRPr="00114A72" w:rsidRDefault="000A6B64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D704C7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2:</w:t>
      </w:r>
      <w:r w:rsidRPr="00D704C7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760E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 the Azure Portal’s Homepage search for CDN Profiles.</w:t>
      </w:r>
    </w:p>
    <w:p w14:paraId="424E0B4D" w14:textId="5114F997" w:rsidR="000A6B64" w:rsidRPr="00114A72" w:rsidRDefault="00815D92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0AF22679" wp14:editId="6C1A8A27">
            <wp:extent cx="5943600" cy="28759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72D5E" w14:textId="490188FD" w:rsidR="00A07B40" w:rsidRDefault="00A07B40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049B439E" w14:textId="14D2013A" w:rsidR="000A6B64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D704C7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3:</w:t>
      </w:r>
      <w:r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 w:rsidR="000760E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CDN Profiles.</w:t>
      </w:r>
    </w:p>
    <w:p w14:paraId="20C946C4" w14:textId="2057895F" w:rsidR="00102B4B" w:rsidRDefault="00815D92" w:rsidP="000A6B64">
      <w:pPr>
        <w:spacing w:after="200" w:line="276" w:lineRule="auto"/>
        <w:rPr>
          <w:rFonts w:ascii="Cambria" w:eastAsia="Cambria" w:hAnsi="Cambria" w:cs="Cambria"/>
          <w:b/>
          <w:sz w:val="32"/>
          <w:szCs w:val="32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502D5E82" wp14:editId="4FE4EF52">
            <wp:extent cx="5943600" cy="28759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DECD2" w14:textId="20586F22" w:rsidR="00102B4B" w:rsidRPr="00BB4DAF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4</w:t>
      </w:r>
      <w:r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: </w:t>
      </w:r>
      <w:r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 </w:t>
      </w:r>
      <w:r w:rsidR="00BB4DA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lick on </w:t>
      </w:r>
      <w:r w:rsidR="000760E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‘+ Add’.</w:t>
      </w:r>
    </w:p>
    <w:p w14:paraId="6925269F" w14:textId="6E7C4390" w:rsidR="000A6B64" w:rsidRPr="00114A72" w:rsidRDefault="00815D92" w:rsidP="000A6B64">
      <w:pPr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7D9C9A6B" wp14:editId="378800F9">
            <wp:extent cx="5943600" cy="28632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55C48" w14:textId="15100620" w:rsidR="00EB246D" w:rsidRPr="000760E5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5</w:t>
      </w:r>
      <w:r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:</w:t>
      </w:r>
      <w:r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 w:rsidR="00BB4DA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Fill the details</w:t>
      </w:r>
      <w:r w:rsidR="00C1244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c</w:t>
      </w:r>
      <w:r w:rsidR="000760E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lick on create.</w:t>
      </w:r>
    </w:p>
    <w:p w14:paraId="5F1257AA" w14:textId="73AAE19F" w:rsidR="00BB4DAF" w:rsidRDefault="00815D92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73C5A6B7" wp14:editId="3156E8EF">
            <wp:extent cx="5943600" cy="28632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B454E" w14:textId="63877640" w:rsidR="000A6B64" w:rsidRDefault="000760E5" w:rsidP="000A6B64">
      <w:pPr>
        <w:spacing w:after="200" w:line="276" w:lineRule="auto"/>
      </w:pPr>
      <w:r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Step </w:t>
      </w:r>
      <w:r w:rsidR="00C12445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6</w:t>
      </w:r>
      <w:r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:</w:t>
      </w:r>
      <w:r w:rsidR="000A6B64"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>
        <w:t>Click on the CDN Profile just created</w:t>
      </w:r>
      <w:r w:rsidR="00BB4DAF">
        <w:t>.</w:t>
      </w:r>
      <w:r w:rsidR="00EB246D">
        <w:t xml:space="preserve">  </w:t>
      </w:r>
    </w:p>
    <w:p w14:paraId="3F9117FB" w14:textId="1F53D6DB" w:rsidR="000760E5" w:rsidRDefault="00815D92" w:rsidP="000A6B64">
      <w:pPr>
        <w:spacing w:after="200" w:line="276" w:lineRule="auto"/>
      </w:pPr>
      <w:r>
        <w:rPr>
          <w:noProof/>
          <w:lang w:eastAsia="en-IN"/>
        </w:rPr>
        <w:lastRenderedPageBreak/>
        <w:drawing>
          <wp:inline distT="0" distB="0" distL="0" distR="0" wp14:anchorId="4C45B9C4" wp14:editId="0072644C">
            <wp:extent cx="5943600" cy="28632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C644F" w14:textId="7B5C95A8" w:rsidR="000760E5" w:rsidRDefault="000760E5" w:rsidP="000A6B64">
      <w:pPr>
        <w:spacing w:after="200" w:line="276" w:lineRule="auto"/>
      </w:pPr>
      <w:r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Step </w:t>
      </w:r>
      <w:r w:rsidR="00C12445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7</w:t>
      </w:r>
      <w:r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:</w:t>
      </w:r>
      <w:r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>
        <w:t>Click on the ‘+ Endpoint’.</w:t>
      </w:r>
    </w:p>
    <w:p w14:paraId="29B2C751" w14:textId="432F23E5" w:rsidR="00BB4DAF" w:rsidRDefault="00815D92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1A6E9760" wp14:editId="500DF686">
            <wp:extent cx="5943600" cy="28632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B314D" w14:textId="04E69371" w:rsidR="000760E5" w:rsidRDefault="000760E5" w:rsidP="000760E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Step </w:t>
      </w:r>
      <w:r w:rsidR="00C12445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8</w:t>
      </w:r>
      <w:r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:</w:t>
      </w:r>
      <w:r w:rsidR="000A6B64"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the details (Select origin type as storage and origin hostname as the URI of the storage file you created in previous steps)</w:t>
      </w:r>
      <w:r w:rsidR="00F76A3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c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lick on add.</w:t>
      </w:r>
    </w:p>
    <w:p w14:paraId="1707F9A9" w14:textId="4A3186A6" w:rsidR="000760E5" w:rsidRDefault="00815D92" w:rsidP="000760E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59EDA571" wp14:editId="640C29DE">
            <wp:extent cx="5943600" cy="28632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5918A" w14:textId="2796698C" w:rsidR="00BB4DAF" w:rsidRDefault="000760E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Step </w:t>
      </w:r>
      <w:r w:rsidR="00C12445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9</w:t>
      </w:r>
      <w:r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:</w:t>
      </w:r>
      <w:r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After the CDN Endpoint is created </w:t>
      </w:r>
      <w:r w:rsidR="00B1033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wait for 10 minutes for the files to propagate on the CDN Network.</w:t>
      </w:r>
    </w:p>
    <w:bookmarkEnd w:id="0"/>
    <w:p w14:paraId="6B50EFCB" w14:textId="3CA80A46" w:rsidR="00B10331" w:rsidRDefault="00815D92" w:rsidP="00B10331">
      <w:pPr>
        <w:spacing w:after="200" w:line="276" w:lineRule="auto"/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0A085C1C" wp14:editId="172D07B8">
            <wp:extent cx="5943600" cy="28632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D88BD" w14:textId="6FCCC4A2" w:rsidR="00B10331" w:rsidRDefault="00B10331" w:rsidP="00B1033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1</w:t>
      </w:r>
      <w:r w:rsidR="00C12445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0</w:t>
      </w:r>
      <w:r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:</w:t>
      </w:r>
      <w:r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the CDN endpoint.</w:t>
      </w:r>
    </w:p>
    <w:p w14:paraId="4B8F3E8B" w14:textId="1C776BE8" w:rsidR="00B10331" w:rsidRDefault="00815D92" w:rsidP="00B1033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116892CB" wp14:editId="71EF93B9">
            <wp:extent cx="5943600" cy="286321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4F95C" w14:textId="2E9DF0DB" w:rsidR="00B10331" w:rsidRDefault="00B10331" w:rsidP="00B1033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1</w:t>
      </w:r>
      <w:r w:rsidR="00C12445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1</w:t>
      </w:r>
      <w:r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:</w:t>
      </w:r>
      <w:r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opy the endpoint hostname.</w:t>
      </w:r>
    </w:p>
    <w:p w14:paraId="7BE0B662" w14:textId="5B3DACF5" w:rsidR="00B10331" w:rsidRDefault="00815D92" w:rsidP="00B1033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4AF87CB2" wp14:editId="31D7B9E4">
            <wp:extent cx="5943600" cy="286321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3D9C6" w14:textId="023338AD" w:rsidR="00C12445" w:rsidRDefault="00B1033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1</w:t>
      </w:r>
      <w:r w:rsidR="00C12445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2</w:t>
      </w:r>
      <w:r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: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Open the blob </w:t>
      </w:r>
      <w:r w:rsidR="00C1244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torage copy the file URI.</w:t>
      </w:r>
    </w:p>
    <w:p w14:paraId="0E20AE22" w14:textId="1062B229" w:rsidR="00C12445" w:rsidRDefault="00815D92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3DA70755" wp14:editId="546B71AC">
            <wp:extent cx="5943600" cy="28632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8B254" w14:textId="38F4A72E" w:rsidR="00B10331" w:rsidRDefault="00C1244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13</w:t>
      </w:r>
      <w:r w:rsidR="00B1033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</w:t>
      </w:r>
      <w:r w:rsidR="00B1033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place the BLOB container URI with the CDN URI.</w:t>
      </w:r>
    </w:p>
    <w:p w14:paraId="1CBE656E" w14:textId="7D8B9BDF" w:rsidR="00815D92" w:rsidRPr="00B10331" w:rsidRDefault="00815D92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77D1F083" wp14:editId="1BBDEACE">
            <wp:extent cx="5943600" cy="286321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15D92" w:rsidRPr="00B10331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45E5F4" w14:textId="77777777" w:rsidR="000A0DB6" w:rsidRDefault="000A0DB6">
      <w:pPr>
        <w:spacing w:after="0" w:line="240" w:lineRule="auto"/>
      </w:pPr>
      <w:r>
        <w:separator/>
      </w:r>
    </w:p>
  </w:endnote>
  <w:endnote w:type="continuationSeparator" w:id="0">
    <w:p w14:paraId="4A757BC6" w14:textId="77777777" w:rsidR="000A0DB6" w:rsidRDefault="000A0D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0A0DB6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86B1B9" w14:textId="77777777" w:rsidR="000A0DB6" w:rsidRDefault="000A0DB6">
      <w:pPr>
        <w:spacing w:after="0" w:line="240" w:lineRule="auto"/>
      </w:pPr>
      <w:r>
        <w:separator/>
      </w:r>
    </w:p>
  </w:footnote>
  <w:footnote w:type="continuationSeparator" w:id="0">
    <w:p w14:paraId="27B8A1C9" w14:textId="77777777" w:rsidR="000A0DB6" w:rsidRDefault="000A0D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479DD"/>
    <w:rsid w:val="000760E5"/>
    <w:rsid w:val="00095250"/>
    <w:rsid w:val="000A0DB6"/>
    <w:rsid w:val="000A4AD8"/>
    <w:rsid w:val="000A6B64"/>
    <w:rsid w:val="000D16E6"/>
    <w:rsid w:val="00102B4B"/>
    <w:rsid w:val="001B0EB5"/>
    <w:rsid w:val="001D6C04"/>
    <w:rsid w:val="00275013"/>
    <w:rsid w:val="002B341A"/>
    <w:rsid w:val="003136D4"/>
    <w:rsid w:val="00320DEB"/>
    <w:rsid w:val="00394EE9"/>
    <w:rsid w:val="003A5C9F"/>
    <w:rsid w:val="003B5D34"/>
    <w:rsid w:val="00405C6A"/>
    <w:rsid w:val="00415AA4"/>
    <w:rsid w:val="00431E4B"/>
    <w:rsid w:val="005D3B9C"/>
    <w:rsid w:val="00615F72"/>
    <w:rsid w:val="006B19FE"/>
    <w:rsid w:val="006B47EE"/>
    <w:rsid w:val="0078488F"/>
    <w:rsid w:val="00786A25"/>
    <w:rsid w:val="007D0BD4"/>
    <w:rsid w:val="007D1118"/>
    <w:rsid w:val="00815D92"/>
    <w:rsid w:val="008636D2"/>
    <w:rsid w:val="008D401A"/>
    <w:rsid w:val="0095054A"/>
    <w:rsid w:val="009659BC"/>
    <w:rsid w:val="00A07B40"/>
    <w:rsid w:val="00A53EF7"/>
    <w:rsid w:val="00B10331"/>
    <w:rsid w:val="00B13BF2"/>
    <w:rsid w:val="00B95BC1"/>
    <w:rsid w:val="00BB4786"/>
    <w:rsid w:val="00BB4DAF"/>
    <w:rsid w:val="00BF2428"/>
    <w:rsid w:val="00C03175"/>
    <w:rsid w:val="00C12445"/>
    <w:rsid w:val="00C62D5A"/>
    <w:rsid w:val="00C83013"/>
    <w:rsid w:val="00CF357B"/>
    <w:rsid w:val="00CF4664"/>
    <w:rsid w:val="00D3724A"/>
    <w:rsid w:val="00D704C7"/>
    <w:rsid w:val="00DF1B42"/>
    <w:rsid w:val="00E56323"/>
    <w:rsid w:val="00EB246D"/>
    <w:rsid w:val="00F42D60"/>
    <w:rsid w:val="00F44A28"/>
    <w:rsid w:val="00F76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1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8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 Borgohain</dc:creator>
  <cp:keywords/>
  <dc:description/>
  <cp:lastModifiedBy>Intellipaat-Team</cp:lastModifiedBy>
  <cp:revision>11</cp:revision>
  <dcterms:created xsi:type="dcterms:W3CDTF">2019-08-13T13:48:00Z</dcterms:created>
  <dcterms:modified xsi:type="dcterms:W3CDTF">2019-09-14T05:57:00Z</dcterms:modified>
</cp:coreProperties>
</file>